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0193" w:type="dxa"/>
        <w:tblLook w:val="04A0" w:firstRow="1" w:lastRow="0" w:firstColumn="1" w:lastColumn="0" w:noHBand="0" w:noVBand="1"/>
      </w:tblPr>
      <w:tblGrid>
        <w:gridCol w:w="6518"/>
        <w:gridCol w:w="3675"/>
      </w:tblGrid>
      <w:tr w:rsidR="002852F8" w14:paraId="1D395BE6" w14:textId="77777777" w:rsidTr="00C47ACF">
        <w:trPr>
          <w:trHeight w:val="317"/>
        </w:trPr>
        <w:tc>
          <w:tcPr>
            <w:tcW w:w="65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1C73E2C" w14:textId="77777777" w:rsidR="00B77093" w:rsidRPr="005B4C3E" w:rsidRDefault="00B77093" w:rsidP="00B77093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  <w:r w:rsidRPr="005B4C3E">
              <w:rPr>
                <w:b/>
              </w:rPr>
              <w:t>JOB ADDRESS</w:t>
            </w:r>
            <w:r w:rsidR="002852F8" w:rsidRPr="005B4C3E">
              <w:rPr>
                <w:b/>
              </w:rPr>
              <w:t>:</w:t>
            </w:r>
          </w:p>
        </w:tc>
        <w:tc>
          <w:tcPr>
            <w:tcW w:w="367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3A8C925" w14:textId="77777777" w:rsidR="00B77093" w:rsidRPr="005B4C3E" w:rsidRDefault="00B77093">
            <w:pPr>
              <w:rPr>
                <w:b/>
              </w:rPr>
            </w:pPr>
            <w:r w:rsidRPr="005B4C3E">
              <w:rPr>
                <w:b/>
              </w:rPr>
              <w:t>VALUATION:</w:t>
            </w:r>
          </w:p>
        </w:tc>
      </w:tr>
      <w:tr w:rsidR="00B77093" w14:paraId="2A48BC66" w14:textId="77777777" w:rsidTr="00C47ACF">
        <w:trPr>
          <w:trHeight w:val="345"/>
        </w:trPr>
        <w:tc>
          <w:tcPr>
            <w:tcW w:w="101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C8736A9" w14:textId="77777777" w:rsidR="00B77093" w:rsidRDefault="00B77093" w:rsidP="00B77093">
            <w:pPr>
              <w:pStyle w:val="ListParagraph"/>
              <w:numPr>
                <w:ilvl w:val="0"/>
                <w:numId w:val="1"/>
              </w:numPr>
            </w:pPr>
            <w:r w:rsidRPr="005B4C3E">
              <w:rPr>
                <w:b/>
              </w:rPr>
              <w:t>LEGAL DESCRIPTION</w:t>
            </w:r>
            <w:r>
              <w:t>:</w:t>
            </w:r>
          </w:p>
        </w:tc>
      </w:tr>
      <w:tr w:rsidR="00B77093" w14:paraId="4A5584A2" w14:textId="77777777" w:rsidTr="00C47ACF">
        <w:trPr>
          <w:trHeight w:val="332"/>
        </w:trPr>
        <w:tc>
          <w:tcPr>
            <w:tcW w:w="101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3706813" w14:textId="77777777" w:rsidR="00B77093" w:rsidRPr="005B4C3E" w:rsidRDefault="00B77093" w:rsidP="00B77093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  <w:r w:rsidRPr="005B4C3E">
              <w:rPr>
                <w:b/>
              </w:rPr>
              <w:t>OWNER</w:t>
            </w:r>
            <w:r w:rsidR="002852F8" w:rsidRPr="005B4C3E">
              <w:rPr>
                <w:b/>
              </w:rPr>
              <w:t>:</w:t>
            </w:r>
            <w:r w:rsidR="005B4C3E" w:rsidRPr="005B4C3E">
              <w:rPr>
                <w:b/>
              </w:rPr>
              <w:t xml:space="preserve"> </w:t>
            </w:r>
          </w:p>
        </w:tc>
      </w:tr>
      <w:tr w:rsidR="00B77093" w14:paraId="74A0CB9E" w14:textId="77777777" w:rsidTr="00C47ACF">
        <w:trPr>
          <w:trHeight w:val="345"/>
        </w:trPr>
        <w:tc>
          <w:tcPr>
            <w:tcW w:w="10193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DCE0BA0" w14:textId="77777777" w:rsidR="00B77093" w:rsidRDefault="00B77093" w:rsidP="00B77093">
            <w:pPr>
              <w:pStyle w:val="ListParagraph"/>
            </w:pPr>
            <w:r>
              <w:t xml:space="preserve">                               (</w:t>
            </w:r>
            <w:r w:rsidR="00AD30C3">
              <w:t xml:space="preserve">Name)  </w:t>
            </w:r>
            <w:r>
              <w:t xml:space="preserve">                                    </w:t>
            </w:r>
            <w:r w:rsidR="005E7CC7">
              <w:t>(</w:t>
            </w:r>
            <w:r>
              <w:t>Address</w:t>
            </w:r>
            <w:r w:rsidR="00AD30C3">
              <w:t>)</w:t>
            </w:r>
            <w:r>
              <w:t xml:space="preserve">                                                       </w:t>
            </w:r>
            <w:r w:rsidR="005E7CC7">
              <w:t>(</w:t>
            </w:r>
            <w:r>
              <w:t>Phone</w:t>
            </w:r>
            <w:r w:rsidR="005E7CC7">
              <w:t xml:space="preserve"> </w:t>
            </w:r>
            <w:r>
              <w:t>number</w:t>
            </w:r>
            <w:r w:rsidR="005E7CC7">
              <w:t>)</w:t>
            </w:r>
          </w:p>
        </w:tc>
      </w:tr>
      <w:tr w:rsidR="00B77093" w14:paraId="262F0286" w14:textId="77777777" w:rsidTr="00C47ACF">
        <w:trPr>
          <w:trHeight w:val="332"/>
        </w:trPr>
        <w:tc>
          <w:tcPr>
            <w:tcW w:w="101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7B06C13" w14:textId="77777777" w:rsidR="00B77093" w:rsidRDefault="00B77093" w:rsidP="00B77093">
            <w:pPr>
              <w:pStyle w:val="ListParagraph"/>
              <w:numPr>
                <w:ilvl w:val="0"/>
                <w:numId w:val="1"/>
              </w:numPr>
            </w:pPr>
            <w:r w:rsidRPr="005B4C3E">
              <w:rPr>
                <w:b/>
              </w:rPr>
              <w:t>CONTRACTOR:</w:t>
            </w:r>
            <w:r>
              <w:t xml:space="preserve">                                                                                                              </w:t>
            </w:r>
            <w:r w:rsidRPr="005B4C3E">
              <w:rPr>
                <w:b/>
              </w:rPr>
              <w:t>LICENSE#</w:t>
            </w:r>
            <w:r>
              <w:t xml:space="preserve">    </w:t>
            </w:r>
          </w:p>
        </w:tc>
      </w:tr>
      <w:tr w:rsidR="00B77093" w14:paraId="054F7931" w14:textId="77777777" w:rsidTr="00C47ACF">
        <w:trPr>
          <w:trHeight w:val="345"/>
        </w:trPr>
        <w:tc>
          <w:tcPr>
            <w:tcW w:w="101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809E8D" w14:textId="77777777" w:rsidR="00B77093" w:rsidRPr="005B4C3E" w:rsidRDefault="00B77093" w:rsidP="00B77093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  <w:r w:rsidRPr="005B4C3E">
              <w:rPr>
                <w:b/>
              </w:rPr>
              <w:t>ARCHITECT:</w:t>
            </w:r>
          </w:p>
        </w:tc>
      </w:tr>
      <w:tr w:rsidR="00B77093" w14:paraId="0B54A31B" w14:textId="77777777" w:rsidTr="00C47ACF">
        <w:trPr>
          <w:trHeight w:val="332"/>
        </w:trPr>
        <w:tc>
          <w:tcPr>
            <w:tcW w:w="101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4E90AEA" w14:textId="77777777" w:rsidR="00B77093" w:rsidRDefault="00B77093" w:rsidP="00B77093">
            <w:pPr>
              <w:pStyle w:val="ListParagraph"/>
              <w:numPr>
                <w:ilvl w:val="0"/>
                <w:numId w:val="1"/>
              </w:numPr>
            </w:pPr>
            <w:r w:rsidRPr="005B4C3E">
              <w:rPr>
                <w:b/>
              </w:rPr>
              <w:t>THIS PERMIT IS BEING REQUESTED TO BUILD / INSTALL</w:t>
            </w:r>
            <w:r>
              <w:t>:</w:t>
            </w:r>
          </w:p>
        </w:tc>
      </w:tr>
      <w:tr w:rsidR="00B77093" w14:paraId="69CB31C7" w14:textId="77777777" w:rsidTr="00C47ACF">
        <w:trPr>
          <w:trHeight w:val="345"/>
        </w:trPr>
        <w:tc>
          <w:tcPr>
            <w:tcW w:w="101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901EC18" w14:textId="77777777" w:rsidR="00B77093" w:rsidRDefault="00B77093" w:rsidP="00B77093">
            <w:pPr>
              <w:pStyle w:val="ListParagraph"/>
            </w:pPr>
          </w:p>
        </w:tc>
      </w:tr>
      <w:tr w:rsidR="00B77093" w14:paraId="75407772" w14:textId="77777777" w:rsidTr="00C47ACF">
        <w:trPr>
          <w:trHeight w:val="332"/>
        </w:trPr>
        <w:tc>
          <w:tcPr>
            <w:tcW w:w="101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3419010" w14:textId="77777777" w:rsidR="00B77093" w:rsidRDefault="00B77093" w:rsidP="00B77093">
            <w:pPr>
              <w:pStyle w:val="ListParagraph"/>
              <w:numPr>
                <w:ilvl w:val="0"/>
                <w:numId w:val="1"/>
              </w:numPr>
            </w:pPr>
            <w:r w:rsidRPr="005B4C3E">
              <w:rPr>
                <w:b/>
              </w:rPr>
              <w:t>LOT SIZE</w:t>
            </w:r>
            <w:r>
              <w:t xml:space="preserve">                                                                                         8.  </w:t>
            </w:r>
            <w:r w:rsidR="005B4C3E" w:rsidRPr="005B4C3E">
              <w:rPr>
                <w:b/>
              </w:rPr>
              <w:t>BUILDING SIZE</w:t>
            </w:r>
            <w:r>
              <w:t xml:space="preserve">                                             </w:t>
            </w:r>
          </w:p>
        </w:tc>
      </w:tr>
      <w:tr w:rsidR="00B77093" w14:paraId="5D550762" w14:textId="77777777" w:rsidTr="00C47ACF">
        <w:trPr>
          <w:trHeight w:val="1375"/>
        </w:trPr>
        <w:tc>
          <w:tcPr>
            <w:tcW w:w="10193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533551D" w14:textId="77777777" w:rsidR="000B5427" w:rsidRDefault="00B77093" w:rsidP="00B77093">
            <w:r>
              <w:t xml:space="preserve">        I hereby certify that I have read and examined this application</w:t>
            </w:r>
            <w:r w:rsidR="000B5427">
              <w:t xml:space="preserve"> and know the same to be true and correct. All</w:t>
            </w:r>
            <w:r w:rsidR="00122DF3">
              <w:t xml:space="preserve"> </w:t>
            </w:r>
            <w:r w:rsidR="000B5427">
              <w:t>provisions of laws and ordinances governing this type of work will be complied with whether specified herein or not. Th grant of a permit does not presume to give authority to violate or cancel the provisions of any other State or Local law regulating construction.</w:t>
            </w:r>
          </w:p>
        </w:tc>
      </w:tr>
      <w:tr w:rsidR="000B5427" w14:paraId="558C74BE" w14:textId="77777777" w:rsidTr="00C47ACF">
        <w:trPr>
          <w:trHeight w:val="345"/>
        </w:trPr>
        <w:tc>
          <w:tcPr>
            <w:tcW w:w="1019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209303E" w14:textId="77777777" w:rsidR="000B5427" w:rsidRDefault="000B5427" w:rsidP="00B77093">
            <w:r>
              <w:t xml:space="preserve">        </w:t>
            </w:r>
            <w:r w:rsidR="00685B5B">
              <w:t>_________________________________________________</w:t>
            </w:r>
            <w:r>
              <w:t xml:space="preserve">      </w:t>
            </w:r>
            <w:r w:rsidR="00685B5B">
              <w:t xml:space="preserve">     </w:t>
            </w:r>
            <w:r>
              <w:t xml:space="preserve"> </w:t>
            </w:r>
            <w:r w:rsidR="00AD30C3">
              <w:t>DATE: _</w:t>
            </w:r>
            <w:r w:rsidR="00685B5B">
              <w:t>________________</w:t>
            </w:r>
          </w:p>
        </w:tc>
      </w:tr>
      <w:tr w:rsidR="000B5427" w14:paraId="050E250A" w14:textId="77777777" w:rsidTr="00C47ACF">
        <w:trPr>
          <w:trHeight w:val="291"/>
        </w:trPr>
        <w:tc>
          <w:tcPr>
            <w:tcW w:w="1019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8677C09" w14:textId="77777777" w:rsidR="000B5427" w:rsidRDefault="000B5427" w:rsidP="00B77093">
            <w:r>
              <w:t xml:space="preserve">                     Signature of Owner or Authorized Agent                                                                                                                      </w:t>
            </w:r>
          </w:p>
        </w:tc>
      </w:tr>
      <w:tr w:rsidR="000B5427" w14:paraId="0B355426" w14:textId="77777777" w:rsidTr="00C47ACF">
        <w:trPr>
          <w:trHeight w:val="1377"/>
        </w:trPr>
        <w:tc>
          <w:tcPr>
            <w:tcW w:w="10193" w:type="dxa"/>
            <w:gridSpan w:val="2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0AAF93DA" w14:textId="77777777" w:rsidR="00122DF3" w:rsidRDefault="00122DF3" w:rsidP="00B77093">
            <w:r>
              <w:t xml:space="preserve"> </w:t>
            </w:r>
            <w:r w:rsidR="000B5427">
              <w:t>This is not an authorization to</w:t>
            </w:r>
            <w:r>
              <w:t xml:space="preserve"> </w:t>
            </w:r>
            <w:r w:rsidR="000B5427">
              <w:t>construct on</w:t>
            </w:r>
            <w:r>
              <w:t xml:space="preserve"> or over </w:t>
            </w:r>
            <w:r w:rsidRPr="00CE1B88">
              <w:rPr>
                <w:noProof/>
              </w:rPr>
              <w:t>any</w:t>
            </w:r>
            <w:r>
              <w:t xml:space="preserve"> easement</w:t>
            </w:r>
            <w:r w:rsidR="00186165">
              <w:t>s</w:t>
            </w:r>
            <w:r>
              <w:t xml:space="preserve">.                                                                                     </w:t>
            </w:r>
          </w:p>
          <w:p w14:paraId="0CC7D3E9" w14:textId="77777777" w:rsidR="00122DF3" w:rsidRDefault="00122DF3" w:rsidP="00B77093"/>
          <w:p w14:paraId="69195095" w14:textId="77777777" w:rsidR="000B5427" w:rsidRDefault="00122DF3" w:rsidP="00B77093">
            <w:r>
              <w:t>REMARKS:</w:t>
            </w:r>
          </w:p>
        </w:tc>
      </w:tr>
      <w:tr w:rsidR="009F386C" w14:paraId="06D4BC3C" w14:textId="77777777" w:rsidTr="00C47ACF">
        <w:trPr>
          <w:trHeight w:val="304"/>
        </w:trPr>
        <w:tc>
          <w:tcPr>
            <w:tcW w:w="10193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17E9FE7D" w14:textId="77777777" w:rsidR="009F386C" w:rsidRPr="00964155" w:rsidRDefault="00964155" w:rsidP="00964155">
            <w:pPr>
              <w:jc w:val="center"/>
              <w:rPr>
                <w:b/>
              </w:rPr>
            </w:pPr>
            <w:r w:rsidRPr="00964155">
              <w:rPr>
                <w:b/>
              </w:rPr>
              <w:t>APPROVALS</w:t>
            </w:r>
          </w:p>
        </w:tc>
      </w:tr>
      <w:tr w:rsidR="00685B5B" w14:paraId="318DBBFD" w14:textId="77777777" w:rsidTr="00C47ACF">
        <w:trPr>
          <w:trHeight w:val="216"/>
        </w:trPr>
        <w:tc>
          <w:tcPr>
            <w:tcW w:w="10193" w:type="dxa"/>
            <w:gridSpan w:val="2"/>
            <w:tcBorders>
              <w:top w:val="single" w:sz="6" w:space="0" w:color="auto"/>
              <w:left w:val="nil"/>
              <w:bottom w:val="nil"/>
              <w:right w:val="nil"/>
            </w:tcBorders>
          </w:tcPr>
          <w:tbl>
            <w:tblPr>
              <w:tblStyle w:val="TableGrid"/>
              <w:tblW w:w="9954" w:type="dxa"/>
              <w:tblLook w:val="04A0" w:firstRow="1" w:lastRow="0" w:firstColumn="1" w:lastColumn="0" w:noHBand="0" w:noVBand="1"/>
            </w:tblPr>
            <w:tblGrid>
              <w:gridCol w:w="5035"/>
              <w:gridCol w:w="4919"/>
            </w:tblGrid>
            <w:tr w:rsidR="00685B5B" w14:paraId="23F5CFE8" w14:textId="77777777" w:rsidTr="00C47ACF">
              <w:trPr>
                <w:trHeight w:val="265"/>
              </w:trPr>
              <w:tc>
                <w:tcPr>
                  <w:tcW w:w="5035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</w:tcPr>
                <w:p w14:paraId="2A45ED77" w14:textId="77777777" w:rsidR="00685B5B" w:rsidRDefault="00685B5B" w:rsidP="00B77093">
                  <w:r w:rsidRPr="005B4C3E">
                    <w:rPr>
                      <w:b/>
                    </w:rPr>
                    <w:t>BUILDING OFFICIAL</w:t>
                  </w:r>
                  <w:r>
                    <w:t>:</w:t>
                  </w:r>
                </w:p>
              </w:tc>
              <w:tc>
                <w:tcPr>
                  <w:tcW w:w="4919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</w:tcPr>
                <w:p w14:paraId="57B3B363" w14:textId="77777777" w:rsidR="00685B5B" w:rsidRPr="005B4C3E" w:rsidRDefault="00685B5B" w:rsidP="00B77093">
                  <w:pPr>
                    <w:rPr>
                      <w:b/>
                    </w:rPr>
                  </w:pPr>
                  <w:r w:rsidRPr="005B4C3E">
                    <w:rPr>
                      <w:b/>
                    </w:rPr>
                    <w:t>DATE OF APPROVAL</w:t>
                  </w:r>
                </w:p>
              </w:tc>
            </w:tr>
          </w:tbl>
          <w:p w14:paraId="2835C32F" w14:textId="77777777" w:rsidR="00685B5B" w:rsidRDefault="00685B5B" w:rsidP="00B77093"/>
        </w:tc>
      </w:tr>
      <w:tr w:rsidR="00122DF3" w14:paraId="15B5437E" w14:textId="77777777" w:rsidTr="00C47ACF">
        <w:trPr>
          <w:trHeight w:val="361"/>
        </w:trPr>
        <w:tc>
          <w:tcPr>
            <w:tcW w:w="101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571B18D" w14:textId="77777777" w:rsidR="00122DF3" w:rsidRDefault="00122DF3" w:rsidP="00B77093">
            <w:r>
              <w:t>COMMENTS:</w:t>
            </w:r>
          </w:p>
        </w:tc>
      </w:tr>
      <w:tr w:rsidR="00122DF3" w14:paraId="0486B61C" w14:textId="77777777" w:rsidTr="00C47ACF">
        <w:trPr>
          <w:trHeight w:val="361"/>
        </w:trPr>
        <w:tc>
          <w:tcPr>
            <w:tcW w:w="101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5EB075F" w14:textId="77777777" w:rsidR="00122DF3" w:rsidRDefault="00122DF3" w:rsidP="00B77093"/>
        </w:tc>
      </w:tr>
      <w:tr w:rsidR="00122DF3" w14:paraId="3EFF4241" w14:textId="77777777" w:rsidTr="00C47ACF">
        <w:trPr>
          <w:trHeight w:val="285"/>
        </w:trPr>
        <w:tc>
          <w:tcPr>
            <w:tcW w:w="101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F05078B" w14:textId="77777777" w:rsidR="00122DF3" w:rsidRDefault="00122DF3" w:rsidP="00B77093"/>
        </w:tc>
      </w:tr>
      <w:tr w:rsidR="00623096" w14:paraId="13BF2B5D" w14:textId="77777777" w:rsidTr="00C47ACF">
        <w:trPr>
          <w:trHeight w:val="361"/>
        </w:trPr>
        <w:tc>
          <w:tcPr>
            <w:tcW w:w="10193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4947"/>
              <w:gridCol w:w="4948"/>
            </w:tblGrid>
            <w:tr w:rsidR="00623096" w14:paraId="484FD269" w14:textId="77777777" w:rsidTr="00C47ACF">
              <w:trPr>
                <w:trHeight w:val="268"/>
              </w:trPr>
              <w:tc>
                <w:tcPr>
                  <w:tcW w:w="4947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</w:tcPr>
                <w:p w14:paraId="619D7A86" w14:textId="77777777" w:rsidR="00623096" w:rsidRDefault="00623096" w:rsidP="00B77093">
                  <w:r w:rsidRPr="005B4C3E">
                    <w:rPr>
                      <w:b/>
                    </w:rPr>
                    <w:t>ZONING OFFICIAL</w:t>
                  </w:r>
                  <w:r>
                    <w:t>:</w:t>
                  </w:r>
                </w:p>
              </w:tc>
              <w:tc>
                <w:tcPr>
                  <w:tcW w:w="4948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</w:tcPr>
                <w:p w14:paraId="71724862" w14:textId="77777777" w:rsidR="00623096" w:rsidRPr="005B4C3E" w:rsidRDefault="00623096" w:rsidP="00B77093">
                  <w:pPr>
                    <w:rPr>
                      <w:b/>
                    </w:rPr>
                  </w:pPr>
                  <w:r w:rsidRPr="005B4C3E">
                    <w:rPr>
                      <w:b/>
                    </w:rPr>
                    <w:t>DATE OF APPROVAL</w:t>
                  </w:r>
                </w:p>
              </w:tc>
            </w:tr>
          </w:tbl>
          <w:p w14:paraId="3947D4E5" w14:textId="77777777" w:rsidR="00623096" w:rsidRDefault="00623096" w:rsidP="00B77093"/>
        </w:tc>
      </w:tr>
      <w:tr w:rsidR="00623096" w14:paraId="20271D84" w14:textId="77777777" w:rsidTr="00C47ACF">
        <w:trPr>
          <w:trHeight w:val="361"/>
        </w:trPr>
        <w:tc>
          <w:tcPr>
            <w:tcW w:w="101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7EF3DEB" w14:textId="77777777" w:rsidR="00623096" w:rsidRDefault="00623096" w:rsidP="00B77093">
            <w:r>
              <w:t>COMMENTS</w:t>
            </w:r>
          </w:p>
        </w:tc>
      </w:tr>
      <w:tr w:rsidR="00623096" w14:paraId="0B8CB327" w14:textId="77777777" w:rsidTr="00C47ACF">
        <w:trPr>
          <w:trHeight w:val="361"/>
        </w:trPr>
        <w:tc>
          <w:tcPr>
            <w:tcW w:w="101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7A40CD3" w14:textId="77777777" w:rsidR="00623096" w:rsidRDefault="00623096" w:rsidP="00B77093"/>
        </w:tc>
      </w:tr>
      <w:tr w:rsidR="00623096" w14:paraId="139E23D2" w14:textId="77777777" w:rsidTr="00C47ACF">
        <w:trPr>
          <w:trHeight w:val="361"/>
        </w:trPr>
        <w:tc>
          <w:tcPr>
            <w:tcW w:w="101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666"/>
              <w:gridCol w:w="3333"/>
              <w:gridCol w:w="2896"/>
            </w:tblGrid>
            <w:tr w:rsidR="00623096" w14:paraId="50F61C5C" w14:textId="77777777" w:rsidTr="00186165">
              <w:trPr>
                <w:trHeight w:val="423"/>
              </w:trPr>
              <w:tc>
                <w:tcPr>
                  <w:tcW w:w="366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2FC190FF" w14:textId="77777777" w:rsidR="00623096" w:rsidRPr="005B4C3E" w:rsidRDefault="00623096" w:rsidP="00242ACC">
                  <w:pPr>
                    <w:pStyle w:val="ListParagraph"/>
                    <w:numPr>
                      <w:ilvl w:val="0"/>
                      <w:numId w:val="2"/>
                    </w:numPr>
                    <w:rPr>
                      <w:b/>
                    </w:rPr>
                  </w:pPr>
                  <w:r w:rsidRPr="005B4C3E">
                    <w:rPr>
                      <w:b/>
                    </w:rPr>
                    <w:t>USE ZONE</w:t>
                  </w:r>
                </w:p>
              </w:tc>
              <w:tc>
                <w:tcPr>
                  <w:tcW w:w="3333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2FE45876" w14:textId="77777777" w:rsidR="00623096" w:rsidRDefault="00242ACC" w:rsidP="00B77093">
                  <w:r>
                    <w:t xml:space="preserve">10. </w:t>
                  </w:r>
                  <w:r w:rsidR="00623096" w:rsidRPr="005B4C3E">
                    <w:rPr>
                      <w:b/>
                    </w:rPr>
                    <w:t xml:space="preserve">PARKING </w:t>
                  </w:r>
                  <w:r w:rsidR="00623096" w:rsidRPr="00186165">
                    <w:rPr>
                      <w:b/>
                      <w:noProof/>
                    </w:rPr>
                    <w:t>AV</w:t>
                  </w:r>
                  <w:r w:rsidR="00186165">
                    <w:rPr>
                      <w:b/>
                      <w:noProof/>
                    </w:rPr>
                    <w:t>AIL</w:t>
                  </w:r>
                  <w:r w:rsidR="00623096" w:rsidRPr="00186165">
                    <w:rPr>
                      <w:b/>
                      <w:noProof/>
                    </w:rPr>
                    <w:t>ABLE</w:t>
                  </w:r>
                </w:p>
              </w:tc>
              <w:tc>
                <w:tcPr>
                  <w:tcW w:w="2896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</w:tcPr>
                <w:p w14:paraId="662267D4" w14:textId="77777777" w:rsidR="00623096" w:rsidRPr="005B4C3E" w:rsidRDefault="00623096" w:rsidP="00B77093">
                  <w:pPr>
                    <w:rPr>
                      <w:b/>
                    </w:rPr>
                  </w:pPr>
                  <w:r w:rsidRPr="005B4C3E">
                    <w:rPr>
                      <w:b/>
                    </w:rPr>
                    <w:t>REQUIRED</w:t>
                  </w:r>
                </w:p>
              </w:tc>
            </w:tr>
          </w:tbl>
          <w:p w14:paraId="0CAAE84A" w14:textId="77777777" w:rsidR="00623096" w:rsidRDefault="00623096" w:rsidP="00B77093"/>
        </w:tc>
      </w:tr>
      <w:tr w:rsidR="00623096" w14:paraId="64DC7737" w14:textId="77777777" w:rsidTr="00C47ACF">
        <w:trPr>
          <w:trHeight w:val="361"/>
        </w:trPr>
        <w:tc>
          <w:tcPr>
            <w:tcW w:w="101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298"/>
              <w:gridCol w:w="3299"/>
              <w:gridCol w:w="3299"/>
            </w:tblGrid>
            <w:tr w:rsidR="00623096" w14:paraId="5FA854C8" w14:textId="77777777" w:rsidTr="00186165">
              <w:trPr>
                <w:trHeight w:val="333"/>
              </w:trPr>
              <w:tc>
                <w:tcPr>
                  <w:tcW w:w="3298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4D0E6F6" w14:textId="77777777" w:rsidR="00623096" w:rsidRPr="005B4C3E" w:rsidRDefault="00623096" w:rsidP="00242ACC">
                  <w:pPr>
                    <w:pStyle w:val="ListParagraph"/>
                    <w:numPr>
                      <w:ilvl w:val="0"/>
                      <w:numId w:val="4"/>
                    </w:numPr>
                    <w:rPr>
                      <w:b/>
                    </w:rPr>
                  </w:pPr>
                  <w:r w:rsidRPr="005B4C3E">
                    <w:rPr>
                      <w:b/>
                    </w:rPr>
                    <w:t>CONST. TYPE</w:t>
                  </w:r>
                </w:p>
              </w:tc>
              <w:tc>
                <w:tcPr>
                  <w:tcW w:w="3299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D3943A2" w14:textId="77777777" w:rsidR="00623096" w:rsidRPr="005B4C3E" w:rsidRDefault="00623096" w:rsidP="00B77093">
                  <w:pPr>
                    <w:rPr>
                      <w:b/>
                    </w:rPr>
                  </w:pPr>
                  <w:r w:rsidRPr="005B4C3E">
                    <w:rPr>
                      <w:b/>
                    </w:rPr>
                    <w:t>OCCUPANCY</w:t>
                  </w:r>
                </w:p>
              </w:tc>
              <w:tc>
                <w:tcPr>
                  <w:tcW w:w="3299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28E476A5" w14:textId="77777777" w:rsidR="00623096" w:rsidRPr="005B4C3E" w:rsidRDefault="00623096" w:rsidP="00242ACC">
                  <w:pPr>
                    <w:pStyle w:val="ListParagraph"/>
                    <w:numPr>
                      <w:ilvl w:val="0"/>
                      <w:numId w:val="4"/>
                    </w:numPr>
                    <w:rPr>
                      <w:b/>
                    </w:rPr>
                  </w:pPr>
                  <w:r w:rsidRPr="005B4C3E">
                    <w:rPr>
                      <w:b/>
                    </w:rPr>
                    <w:t>LAND COVERAGE</w:t>
                  </w:r>
                </w:p>
              </w:tc>
            </w:tr>
          </w:tbl>
          <w:p w14:paraId="57C96960" w14:textId="77777777" w:rsidR="00623096" w:rsidRDefault="00623096" w:rsidP="00B77093"/>
        </w:tc>
      </w:tr>
      <w:tr w:rsidR="00122DF3" w14:paraId="567B172D" w14:textId="77777777" w:rsidTr="00C47ACF">
        <w:trPr>
          <w:trHeight w:val="361"/>
        </w:trPr>
        <w:tc>
          <w:tcPr>
            <w:tcW w:w="101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8D67608" w14:textId="77777777" w:rsidR="00122DF3" w:rsidRDefault="00122DF3" w:rsidP="00122DF3">
            <w:r>
              <w:t xml:space="preserve">                    </w:t>
            </w:r>
            <w:r w:rsidRPr="005B4C3E">
              <w:rPr>
                <w:b/>
              </w:rPr>
              <w:t>INSPECTIONS REQUIRED</w:t>
            </w:r>
            <w:r w:rsidR="005B4C3E">
              <w:t>:</w:t>
            </w:r>
            <w:r>
              <w:t xml:space="preserve">                                                                              </w:t>
            </w:r>
            <w:r w:rsidRPr="005B4C3E">
              <w:rPr>
                <w:b/>
              </w:rPr>
              <w:t>FEES</w:t>
            </w:r>
          </w:p>
        </w:tc>
      </w:tr>
      <w:tr w:rsidR="00623096" w14:paraId="40DB407E" w14:textId="77777777" w:rsidTr="00C47ACF">
        <w:trPr>
          <w:trHeight w:val="282"/>
        </w:trPr>
        <w:tc>
          <w:tcPr>
            <w:tcW w:w="101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tbl>
            <w:tblPr>
              <w:tblStyle w:val="TableGrid"/>
              <w:tblW w:w="9974" w:type="dxa"/>
              <w:tblLook w:val="04A0" w:firstRow="1" w:lastRow="0" w:firstColumn="1" w:lastColumn="0" w:noHBand="0" w:noVBand="1"/>
            </w:tblPr>
            <w:tblGrid>
              <w:gridCol w:w="2584"/>
              <w:gridCol w:w="2166"/>
              <w:gridCol w:w="5224"/>
            </w:tblGrid>
            <w:tr w:rsidR="00242ACC" w14:paraId="2913AF73" w14:textId="77777777" w:rsidTr="00C47ACF">
              <w:trPr>
                <w:trHeight w:val="301"/>
              </w:trPr>
              <w:tc>
                <w:tcPr>
                  <w:tcW w:w="2584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B35065E" w14:textId="77777777" w:rsidR="00242ACC" w:rsidRDefault="00242ACC" w:rsidP="00122DF3">
                  <w:r>
                    <w:t xml:space="preserve">             S&amp;F</w:t>
                  </w:r>
                </w:p>
              </w:tc>
              <w:tc>
                <w:tcPr>
                  <w:tcW w:w="216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C422900" w14:textId="77777777" w:rsidR="00242ACC" w:rsidRDefault="00242ACC" w:rsidP="00122DF3">
                  <w:r>
                    <w:t xml:space="preserve">                M</w:t>
                  </w:r>
                </w:p>
              </w:tc>
              <w:tc>
                <w:tcPr>
                  <w:tcW w:w="5224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</w:tcPr>
                <w:p w14:paraId="212BD193" w14:textId="77777777" w:rsidR="00242ACC" w:rsidRPr="005B4C3E" w:rsidRDefault="00242ACC" w:rsidP="00122DF3">
                  <w:pPr>
                    <w:rPr>
                      <w:b/>
                    </w:rPr>
                  </w:pPr>
                  <w:r>
                    <w:t xml:space="preserve"> </w:t>
                  </w:r>
                  <w:r w:rsidR="00990E86">
                    <w:t xml:space="preserve"> </w:t>
                  </w:r>
                  <w:r w:rsidRPr="005B4C3E">
                    <w:rPr>
                      <w:b/>
                    </w:rPr>
                    <w:t>PLAN CHECK</w:t>
                  </w:r>
                </w:p>
              </w:tc>
            </w:tr>
          </w:tbl>
          <w:p w14:paraId="733E8758" w14:textId="77777777" w:rsidR="00623096" w:rsidRDefault="00623096" w:rsidP="00122DF3"/>
        </w:tc>
      </w:tr>
      <w:tr w:rsidR="00242ACC" w14:paraId="6076B137" w14:textId="77777777" w:rsidTr="00C47ACF">
        <w:trPr>
          <w:trHeight w:val="361"/>
        </w:trPr>
        <w:tc>
          <w:tcPr>
            <w:tcW w:w="10193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589"/>
              <w:gridCol w:w="2138"/>
              <w:gridCol w:w="5247"/>
            </w:tblGrid>
            <w:tr w:rsidR="00990E86" w14:paraId="40D2AD39" w14:textId="77777777" w:rsidTr="00C47ACF">
              <w:trPr>
                <w:trHeight w:val="268"/>
              </w:trPr>
              <w:tc>
                <w:tcPr>
                  <w:tcW w:w="2589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</w:tcPr>
                <w:p w14:paraId="3645EFA0" w14:textId="77777777" w:rsidR="00242ACC" w:rsidRDefault="00242ACC" w:rsidP="00122DF3">
                  <w:r>
                    <w:t xml:space="preserve">             FR</w:t>
                  </w:r>
                </w:p>
              </w:tc>
              <w:tc>
                <w:tcPr>
                  <w:tcW w:w="2138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</w:tcPr>
                <w:p w14:paraId="34069C66" w14:textId="77777777" w:rsidR="00242ACC" w:rsidRDefault="00242ACC" w:rsidP="00122DF3">
                  <w:r>
                    <w:t xml:space="preserve">               </w:t>
                  </w:r>
                  <w:r w:rsidR="00B84EB8">
                    <w:t xml:space="preserve"> </w:t>
                  </w:r>
                  <w:r>
                    <w:t>W/B&amp;I</w:t>
                  </w:r>
                </w:p>
              </w:tc>
              <w:tc>
                <w:tcPr>
                  <w:tcW w:w="5247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</w:tcPr>
                <w:p w14:paraId="7CAAD5A2" w14:textId="77777777" w:rsidR="00242ACC" w:rsidRPr="00990E86" w:rsidRDefault="00242ACC" w:rsidP="00122DF3">
                  <w:pPr>
                    <w:rPr>
                      <w:b/>
                    </w:rPr>
                  </w:pPr>
                  <w:r w:rsidRPr="00990E86">
                    <w:rPr>
                      <w:b/>
                    </w:rPr>
                    <w:t xml:space="preserve">  BUILDING/ ZONING</w:t>
                  </w:r>
                </w:p>
              </w:tc>
            </w:tr>
            <w:tr w:rsidR="00242ACC" w14:paraId="700CF054" w14:textId="77777777" w:rsidTr="00C47ACF">
              <w:trPr>
                <w:trHeight w:val="278"/>
              </w:trPr>
              <w:tc>
                <w:tcPr>
                  <w:tcW w:w="2589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</w:tcPr>
                <w:p w14:paraId="6D4C49D5" w14:textId="77777777" w:rsidR="00242ACC" w:rsidRDefault="00242ACC" w:rsidP="00122DF3">
                  <w:r>
                    <w:t xml:space="preserve">             P-R/I         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</w:tcPr>
                <w:p w14:paraId="22B96053" w14:textId="77777777" w:rsidR="00242ACC" w:rsidRDefault="00242ACC" w:rsidP="00122DF3">
                  <w:r>
                    <w:t xml:space="preserve">              </w:t>
                  </w:r>
                  <w:r w:rsidR="00B84EB8">
                    <w:t xml:space="preserve"> </w:t>
                  </w:r>
                  <w:r>
                    <w:t xml:space="preserve"> F</w:t>
                  </w:r>
                </w:p>
              </w:tc>
              <w:tc>
                <w:tcPr>
                  <w:tcW w:w="5247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</w:tcPr>
                <w:p w14:paraId="3CB11204" w14:textId="77777777" w:rsidR="00242ACC" w:rsidRPr="00990E86" w:rsidRDefault="00242ACC" w:rsidP="00122DF3">
                  <w:pPr>
                    <w:rPr>
                      <w:b/>
                    </w:rPr>
                  </w:pPr>
                  <w:r w:rsidRPr="00990E86">
                    <w:rPr>
                      <w:b/>
                    </w:rPr>
                    <w:t xml:space="preserve">  STATE SURCHARGE</w:t>
                  </w:r>
                </w:p>
              </w:tc>
            </w:tr>
            <w:tr w:rsidR="00990E86" w14:paraId="1F4D24FC" w14:textId="77777777" w:rsidTr="00C47ACF">
              <w:trPr>
                <w:trHeight w:val="268"/>
              </w:trPr>
              <w:tc>
                <w:tcPr>
                  <w:tcW w:w="2589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</w:tcPr>
                <w:p w14:paraId="3B6CAE4B" w14:textId="77777777" w:rsidR="00242ACC" w:rsidRDefault="00242ACC" w:rsidP="00122DF3">
                  <w:r>
                    <w:t xml:space="preserve">  PERMIT NO.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</w:tcPr>
                <w:p w14:paraId="53673CC0" w14:textId="77777777" w:rsidR="00242ACC" w:rsidRDefault="00242ACC" w:rsidP="00122DF3">
                  <w:r>
                    <w:t>DATE</w:t>
                  </w:r>
                </w:p>
              </w:tc>
              <w:tc>
                <w:tcPr>
                  <w:tcW w:w="5247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</w:tcPr>
                <w:p w14:paraId="3A9272DC" w14:textId="77777777" w:rsidR="00242ACC" w:rsidRPr="00990E86" w:rsidRDefault="00242ACC" w:rsidP="00122DF3">
                  <w:pPr>
                    <w:rPr>
                      <w:b/>
                    </w:rPr>
                  </w:pPr>
                  <w:r w:rsidRPr="00990E86">
                    <w:rPr>
                      <w:b/>
                    </w:rPr>
                    <w:t xml:space="preserve">  TOTAL FEES</w:t>
                  </w:r>
                </w:p>
              </w:tc>
            </w:tr>
          </w:tbl>
          <w:p w14:paraId="6D90A0D3" w14:textId="77777777" w:rsidR="00242ACC" w:rsidRDefault="00242ACC" w:rsidP="00122DF3"/>
        </w:tc>
      </w:tr>
    </w:tbl>
    <w:p w14:paraId="447980D8" w14:textId="77777777" w:rsidR="002540A7" w:rsidRDefault="002540A7"/>
    <w:sectPr w:rsidR="002540A7" w:rsidSect="005A504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080" w:bottom="1440" w:left="1080" w:header="720" w:footer="720" w:gutter="0"/>
      <w:pgBorders w:offsetFrom="page">
        <w:top w:val="single" w:sz="6" w:space="24" w:color="auto"/>
        <w:left w:val="single" w:sz="6" w:space="24" w:color="auto"/>
        <w:bottom w:val="single" w:sz="6" w:space="24" w:color="auto"/>
        <w:right w:val="single" w:sz="6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A2C835" w14:textId="77777777" w:rsidR="005E11DF" w:rsidRDefault="005E11DF" w:rsidP="005E7CC7">
      <w:pPr>
        <w:spacing w:after="0" w:line="240" w:lineRule="auto"/>
      </w:pPr>
      <w:r>
        <w:separator/>
      </w:r>
    </w:p>
  </w:endnote>
  <w:endnote w:type="continuationSeparator" w:id="0">
    <w:p w14:paraId="754A4B6C" w14:textId="77777777" w:rsidR="005E11DF" w:rsidRDefault="005E11DF" w:rsidP="005E7C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6E12B0" w14:textId="77777777" w:rsidR="00146FF5" w:rsidRDefault="00146FF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B02E4B" w14:textId="77777777" w:rsidR="00146FF5" w:rsidRDefault="00146FF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E7B4E3" w14:textId="77777777" w:rsidR="00146FF5" w:rsidRDefault="00146FF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86D1802" w14:textId="77777777" w:rsidR="005E11DF" w:rsidRDefault="005E11DF" w:rsidP="005E7CC7">
      <w:pPr>
        <w:spacing w:after="0" w:line="240" w:lineRule="auto"/>
      </w:pPr>
      <w:r>
        <w:separator/>
      </w:r>
    </w:p>
  </w:footnote>
  <w:footnote w:type="continuationSeparator" w:id="0">
    <w:p w14:paraId="247700A2" w14:textId="77777777" w:rsidR="005E11DF" w:rsidRDefault="005E11DF" w:rsidP="005E7CC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E3F905" w14:textId="77777777" w:rsidR="00146FF5" w:rsidRDefault="00146FF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EB285C" w14:textId="77777777" w:rsidR="005E7CC7" w:rsidRPr="00FA2D4A" w:rsidRDefault="005E7CC7" w:rsidP="005E7CC7">
    <w:pPr>
      <w:pStyle w:val="Header"/>
      <w:jc w:val="center"/>
      <w:rPr>
        <w:b/>
        <w:color w:val="4472C4" w:themeColor="accent1"/>
        <w:sz w:val="36"/>
        <w:szCs w:val="36"/>
      </w:rPr>
    </w:pPr>
    <w:r w:rsidRPr="00FA2D4A">
      <w:rPr>
        <w:b/>
        <w:color w:val="4472C4" w:themeColor="accent1"/>
        <w:sz w:val="36"/>
        <w:szCs w:val="36"/>
      </w:rPr>
      <w:t>BUILDIN</w:t>
    </w:r>
    <w:r w:rsidR="00FA2D4A">
      <w:rPr>
        <w:b/>
        <w:color w:val="4472C4" w:themeColor="accent1"/>
        <w:sz w:val="36"/>
        <w:szCs w:val="36"/>
      </w:rPr>
      <w:t>G</w:t>
    </w:r>
    <w:r w:rsidRPr="00FA2D4A">
      <w:rPr>
        <w:b/>
        <w:color w:val="4472C4" w:themeColor="accent1"/>
        <w:sz w:val="36"/>
        <w:szCs w:val="36"/>
      </w:rPr>
      <w:t>, PLUMBING, MECHANICAL, ZONING OR DEMOLITION</w:t>
    </w:r>
  </w:p>
  <w:p w14:paraId="5278378C" w14:textId="77777777" w:rsidR="005E7CC7" w:rsidRPr="00FA2D4A" w:rsidRDefault="005E7CC7" w:rsidP="005E7CC7">
    <w:pPr>
      <w:pStyle w:val="Header"/>
      <w:jc w:val="center"/>
      <w:rPr>
        <w:b/>
        <w:color w:val="4472C4" w:themeColor="accent1"/>
        <w:sz w:val="36"/>
        <w:szCs w:val="36"/>
      </w:rPr>
    </w:pPr>
    <w:r w:rsidRPr="00FA2D4A">
      <w:rPr>
        <w:b/>
        <w:color w:val="4472C4" w:themeColor="accent1"/>
        <w:sz w:val="36"/>
        <w:szCs w:val="36"/>
      </w:rPr>
      <w:t>PERMIT</w:t>
    </w:r>
  </w:p>
  <w:p w14:paraId="68F7E5CD" w14:textId="77777777" w:rsidR="005E7CC7" w:rsidRDefault="005E7CC7" w:rsidP="005E7CC7">
    <w:pPr>
      <w:pStyle w:val="Header"/>
      <w:jc w:val="center"/>
      <w:rPr>
        <w:sz w:val="28"/>
        <w:szCs w:val="28"/>
      </w:rPr>
    </w:pPr>
    <w:r>
      <w:rPr>
        <w:sz w:val="28"/>
        <w:szCs w:val="28"/>
      </w:rPr>
      <w:t>CITY OF DEER RIVER</w:t>
    </w:r>
  </w:p>
  <w:p w14:paraId="0937D18D" w14:textId="5F5BC964" w:rsidR="005E7CC7" w:rsidRPr="005E7CC7" w:rsidRDefault="005E7CC7" w:rsidP="005E7CC7">
    <w:pPr>
      <w:pStyle w:val="Header"/>
      <w:jc w:val="center"/>
      <w:rPr>
        <w:sz w:val="28"/>
        <w:szCs w:val="28"/>
      </w:rPr>
    </w:pPr>
    <w:r>
      <w:rPr>
        <w:sz w:val="28"/>
        <w:szCs w:val="28"/>
      </w:rPr>
      <w:t>DEER RIVE</w:t>
    </w:r>
    <w:r w:rsidR="00146FF5">
      <w:rPr>
        <w:sz w:val="28"/>
        <w:szCs w:val="28"/>
      </w:rPr>
      <w:t>R</w:t>
    </w:r>
    <w:r>
      <w:rPr>
        <w:sz w:val="28"/>
        <w:szCs w:val="28"/>
      </w:rPr>
      <w:t>, MINNESOTA</w:t>
    </w:r>
  </w:p>
  <w:p w14:paraId="3D6ECD2A" w14:textId="77777777" w:rsidR="005E7CC7" w:rsidRDefault="005E7CC7" w:rsidP="005E7CC7">
    <w:pPr>
      <w:pStyle w:val="Header"/>
    </w:pPr>
    <w:r>
      <w:t xml:space="preserve">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6B3A5B" w14:textId="77777777" w:rsidR="00146FF5" w:rsidRDefault="00146FF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A2F01AC"/>
    <w:multiLevelType w:val="hybridMultilevel"/>
    <w:tmpl w:val="E2BCF9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FE1468"/>
    <w:multiLevelType w:val="hybridMultilevel"/>
    <w:tmpl w:val="FC7CB374"/>
    <w:lvl w:ilvl="0" w:tplc="04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89738AD"/>
    <w:multiLevelType w:val="hybridMultilevel"/>
    <w:tmpl w:val="41FAA264"/>
    <w:lvl w:ilvl="0" w:tplc="CAE40746">
      <w:start w:val="1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6A02132E"/>
    <w:multiLevelType w:val="hybridMultilevel"/>
    <w:tmpl w:val="4480688A"/>
    <w:lvl w:ilvl="0" w:tplc="0409000F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M1sTAwMTQ3NTY3MDZQ0lEKTi0uzszPAykwrQUAy9VCHSwAAAA="/>
  </w:docVars>
  <w:rsids>
    <w:rsidRoot w:val="00B77093"/>
    <w:rsid w:val="00060468"/>
    <w:rsid w:val="000B5427"/>
    <w:rsid w:val="00122DF3"/>
    <w:rsid w:val="00146FF5"/>
    <w:rsid w:val="00186165"/>
    <w:rsid w:val="001C3FCE"/>
    <w:rsid w:val="001C463E"/>
    <w:rsid w:val="00242ACC"/>
    <w:rsid w:val="002540A7"/>
    <w:rsid w:val="002852F8"/>
    <w:rsid w:val="004326C2"/>
    <w:rsid w:val="004A3B99"/>
    <w:rsid w:val="005A504F"/>
    <w:rsid w:val="005B4C3E"/>
    <w:rsid w:val="005E11DF"/>
    <w:rsid w:val="005E7CC7"/>
    <w:rsid w:val="00623096"/>
    <w:rsid w:val="00685B5B"/>
    <w:rsid w:val="006D45BE"/>
    <w:rsid w:val="00964155"/>
    <w:rsid w:val="00990E86"/>
    <w:rsid w:val="009D668B"/>
    <w:rsid w:val="009F386C"/>
    <w:rsid w:val="00AD30C3"/>
    <w:rsid w:val="00B77093"/>
    <w:rsid w:val="00B84EB8"/>
    <w:rsid w:val="00B91746"/>
    <w:rsid w:val="00BF5131"/>
    <w:rsid w:val="00C07447"/>
    <w:rsid w:val="00C47ACF"/>
    <w:rsid w:val="00CE1B88"/>
    <w:rsid w:val="00D93505"/>
    <w:rsid w:val="00ED2808"/>
    <w:rsid w:val="00F67969"/>
    <w:rsid w:val="00FA2D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7A08D2"/>
  <w15:chartTrackingRefBased/>
  <w15:docId w15:val="{A5219EC7-F656-45C8-AE4C-2DF90CBEFB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770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7709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E7C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7CC7"/>
  </w:style>
  <w:style w:type="paragraph" w:styleId="Footer">
    <w:name w:val="footer"/>
    <w:basedOn w:val="Normal"/>
    <w:link w:val="FooterChar"/>
    <w:uiPriority w:val="99"/>
    <w:unhideWhenUsed/>
    <w:rsid w:val="005E7C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7CC7"/>
  </w:style>
  <w:style w:type="paragraph" w:styleId="BalloonText">
    <w:name w:val="Balloon Text"/>
    <w:basedOn w:val="Normal"/>
    <w:link w:val="BalloonTextChar"/>
    <w:uiPriority w:val="99"/>
    <w:semiHidden/>
    <w:unhideWhenUsed/>
    <w:rsid w:val="001C46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463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496BE2-1678-4C6D-B4B0-869F25B829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1</Pages>
  <Words>287</Words>
  <Characters>163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 box</dc:creator>
  <cp:keywords/>
  <dc:description/>
  <cp:lastModifiedBy>m box</cp:lastModifiedBy>
  <cp:revision>18</cp:revision>
  <cp:lastPrinted>2017-11-30T22:23:00Z</cp:lastPrinted>
  <dcterms:created xsi:type="dcterms:W3CDTF">2017-11-30T20:40:00Z</dcterms:created>
  <dcterms:modified xsi:type="dcterms:W3CDTF">2021-03-15T13:16:00Z</dcterms:modified>
</cp:coreProperties>
</file>